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2"/>
    <w:bookmarkStart w:id="2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3" w:name="fig:001"/>
      <w:r>
        <w:t xml:space="preserve">Figure 1: Название рисунка</w:t>
      </w:r>
      <w:bookmarkEnd w:id="23"/>
    </w:p>
    <w:p>
      <w:pPr>
        <w:pStyle w:val="ImageCaption"/>
      </w:pPr>
      <w:r>
        <w:t xml:space="preserve">Figure 1: Название рисунка</w:t>
      </w:r>
    </w:p>
    <w:bookmarkEnd w:id="0"/>
    <w:bookmarkEnd w:id="24"/>
    <w:bookmarkStart w:id="2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5"/>
    <w:bookmarkStart w:id="34" w:name="список-литературы"/>
    <w:p>
      <w:pPr>
        <w:pStyle w:val="Heading1"/>
      </w:pPr>
      <w:r>
        <w:t xml:space="preserve">Список литературы</w:t>
      </w:r>
    </w:p>
    <w:bookmarkStart w:id="33" w:name="refs"/>
    <w:bookmarkStart w:id="27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26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27"/>
    <w:bookmarkStart w:id="28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r>
        <w:t xml:space="preserve">Learning the bash Shell: Unix Shell Programming</w:t>
      </w:r>
      <w:r>
        <w:t xml:space="preserve">. O’Reilly Media, 2005. 354 с.</w:t>
      </w:r>
    </w:p>
    <w:bookmarkEnd w:id="28"/>
    <w:bookmarkStart w:id="29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29"/>
    <w:bookmarkStart w:id="30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r>
        <w:t xml:space="preserve">Bash Pocket Reference</w:t>
      </w:r>
      <w:r>
        <w:t xml:space="preserve">. O’Reilly Media, 2016. 156 с.</w:t>
      </w:r>
    </w:p>
    <w:bookmarkEnd w:id="30"/>
    <w:bookmarkStart w:id="31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1"/>
    <w:bookmarkStart w:id="32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https://www.gnu.org/software/bash/manual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www.gnu.org/software/bash/manual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1-12T12:38:59Z</dcterms:created>
  <dcterms:modified xsi:type="dcterms:W3CDTF">2024-01-12T12:38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